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013"/>
        <w:gridCol w:w="323"/>
        <w:gridCol w:w="732"/>
        <w:gridCol w:w="678"/>
        <w:gridCol w:w="576"/>
        <w:gridCol w:w="636"/>
      </w:tblGrid>
      <w:tr w:rsidR="00025E61" w:rsidTr="00025E6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025E61" w:rsidRDefault="00A645B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d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gLi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l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Body size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Decline effect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  <w:r w:rsidR="00A645B1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98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2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Body size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0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Body size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  <w:r w:rsidR="00A645B1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2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1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2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2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9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Above/belowground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Decline effect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  <w:r w:rsidR="00A645B1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3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5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8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Above/belowground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4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5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6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Above/belowground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4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6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7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Above/belowground 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6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6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5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proofErr w:type="spellStart"/>
            <w:r>
              <w:rPr>
                <w:rFonts w:ascii="Calibri" w:hAnsi="Calibri"/>
                <w:sz w:val="20"/>
              </w:rPr>
              <w:t>Aridity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>Decline</w:t>
            </w:r>
            <w:proofErr w:type="spellEnd"/>
            <w:r>
              <w:rPr>
                <w:rFonts w:ascii="Calibri" w:hAnsi="Calibri"/>
                <w:sz w:val="20"/>
              </w:rPr>
              <w:t xml:space="preserve"> effect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  <w:r w:rsidR="00A645B1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4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7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20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Exoskeleton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Decline effect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  <w:r w:rsidR="00A645B1"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4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7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6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Aridity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5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7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8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Exoskeleton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5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8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4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Decline effect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6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8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4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Aridity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5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8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9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rid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7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8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7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Exoskeleton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6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8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5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8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8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2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+</w:t>
            </w:r>
            <w:r>
              <w:rPr>
                <w:rFonts w:ascii="Calibri" w:hAnsi="Calibri"/>
                <w:sz w:val="20"/>
              </w:rPr>
              <w:t xml:space="preserve"> </w:t>
            </w:r>
            <w:bookmarkStart w:id="0" w:name="_GoBack"/>
            <w:bookmarkEnd w:id="0"/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8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9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3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  <w:r w:rsidR="00A645B1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 xml:space="preserve">Exoskeleton 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07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9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3</w:t>
            </w:r>
          </w:p>
        </w:tc>
      </w:tr>
      <w:tr w:rsidR="00025E61" w:rsidTr="00025E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983DF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Precipitation change 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1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25E61" w:rsidRDefault="00A645B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1</w:t>
            </w:r>
          </w:p>
        </w:tc>
      </w:tr>
    </w:tbl>
    <w:p w:rsidR="00025E61" w:rsidRDefault="00025E61">
      <w:pPr>
        <w:pStyle w:val="FirstParagraph"/>
      </w:pPr>
    </w:p>
    <w:sectPr w:rsidR="00025E6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645B1" w:rsidRDefault="00A645B1">
      <w:pPr>
        <w:spacing w:after="0"/>
      </w:pPr>
      <w:r>
        <w:separator/>
      </w:r>
    </w:p>
  </w:endnote>
  <w:endnote w:type="continuationSeparator" w:id="0">
    <w:p w:rsidR="00A645B1" w:rsidRDefault="00A645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645B1" w:rsidRDefault="00A645B1">
      <w:r>
        <w:separator/>
      </w:r>
    </w:p>
  </w:footnote>
  <w:footnote w:type="continuationSeparator" w:id="0">
    <w:p w:rsidR="00A645B1" w:rsidRDefault="00A64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C342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E61"/>
    <w:rsid w:val="00025E61"/>
    <w:rsid w:val="00983DFD"/>
    <w:rsid w:val="00A645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543B"/>
  <w15:docId w15:val="{BE813C7C-B56F-4BF5-AD0D-6836A045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4779CA-8714-464D-9C2D-5F2554538D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50</Characters>
  <Application>Microsoft Office Word</Application>
  <DocSecurity>0</DocSecurity>
  <Lines>20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3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ANTHONY MARTIN</dc:creator>
  <cp:keywords/>
  <cp:lastModifiedBy>PHILIP ANTHONY MARTIN</cp:lastModifiedBy>
  <cp:revision>2</cp:revision>
  <dcterms:created xsi:type="dcterms:W3CDTF">2024-03-26T10:26:00Z</dcterms:created>
  <dcterms:modified xsi:type="dcterms:W3CDTF">2024-03-26T10:26:00Z</dcterms:modified>
</cp:coreProperties>
</file>